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 xml:space="preserve">Can </w:t>
      </w:r>
      <w:proofErr w:type="spellStart"/>
      <w:r>
        <w:rPr>
          <w:rFonts w:cstheme="minorHAnsi"/>
        </w:rPr>
        <w:t>Kalafat</w:t>
      </w:r>
      <w:proofErr w:type="spellEnd"/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 xml:space="preserve">Danial Imani </w:t>
      </w:r>
      <w:proofErr w:type="spellStart"/>
      <w:r w:rsidRPr="00C341D9">
        <w:rPr>
          <w:rFonts w:cstheme="minorHAnsi"/>
        </w:rPr>
        <w:t>Shakibaei</w:t>
      </w:r>
      <w:proofErr w:type="spellEnd"/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Pr="00627AF2">
        <w:rPr>
          <w:rFonts w:eastAsia="Times New Roman" w:cstheme="minorHAnsi"/>
          <w:b/>
          <w:szCs w:val="28"/>
          <w:lang w:eastAsia="de-DE"/>
        </w:rPr>
        <w:t>V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Registrierung </w:t>
            </w:r>
            <w:r>
              <w:rPr>
                <w:rFonts w:cstheme="minorHAnsi"/>
              </w:rPr>
              <w:t>&amp;</w:t>
            </w:r>
            <w:r>
              <w:rPr>
                <w:rFonts w:cstheme="minorHAnsi"/>
              </w:rPr>
              <w:t xml:space="preserve">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</w:t>
            </w:r>
            <w:r>
              <w:rPr>
                <w:rFonts w:cstheme="minorHAnsi"/>
              </w:rPr>
              <w:t>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</w:t>
            </w:r>
            <w:r>
              <w:rPr>
                <w:rFonts w:cstheme="minorHAnsi"/>
              </w:rPr>
              <w:t>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at</w:t>
            </w:r>
            <w:proofErr w:type="spellEnd"/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at</w:t>
            </w:r>
            <w:proofErr w:type="spellEnd"/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1945D55E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, der Login soll durch 2FA-Authentifizierung realisiert werden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Geschätzter </w:t>
            </w:r>
            <w:r>
              <w:rPr>
                <w:rFonts w:cstheme="minorHAnsi"/>
                <w:b/>
              </w:rPr>
              <w:lastRenderedPageBreak/>
              <w:t>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040743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fldSimple w:instr=" SEQ Papierprototyp \* ARABIC ">
                              <w:r w:rsidR="00F110E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" stroked="f"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fldSimple w:instr=" SEQ Papierprototyp \* ARABIC ">
                        <w:r w:rsidR="00F110ED">
                          <w:rPr>
                            <w:noProof/>
                          </w:rPr>
                          <w:t>1</w:t>
                        </w:r>
                      </w:fldSimple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2C7A02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3E5908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D7392E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B88F7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0B3E9E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673726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98EE9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3BC9F7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6BEB7B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3DE92D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514FA0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8776CB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CE139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963B5E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592E17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FE0B8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B004A3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" stroked="f"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" stroked="f"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98A0B1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uaAP9O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EFDC8F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dDBAH+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5C0FC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DE73F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5BF14B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C+mwEAAJMDAAAOAAAAZHJzL2Uyb0RvYy54bWysU9uO0zAQfUfiHyy/06QVrFZ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862037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2E197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7A3594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F98589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" stroked="f"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6EB9C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306DB7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" stroked="f"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" stroked="f"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F19E05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85C1C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" stroked="f"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" stroked="f"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FA2DE4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506CD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</w:t>
      </w:r>
      <w:proofErr w:type="gramStart"/>
      <w:r w:rsidRPr="00272A78">
        <w:rPr>
          <w:rFonts w:cstheme="minorHAnsi"/>
        </w:rPr>
        <w:t>starten</w:t>
      </w:r>
      <w:proofErr w:type="gramEnd"/>
      <w:r w:rsidRPr="00272A78">
        <w:rPr>
          <w:rFonts w:cstheme="minorHAnsi"/>
        </w:rPr>
        <w:t xml:space="preserve">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77777777" w:rsidR="00EA25F4" w:rsidRDefault="00EA25F4" w:rsidP="00EA25F4">
      <w:pPr>
        <w:rPr>
          <w:rFonts w:cstheme="minorHAnsi"/>
        </w:rPr>
      </w:pPr>
      <w:r>
        <w:rPr>
          <w:noProof/>
          <w:lang w:eastAsia="de-DE"/>
        </w:rPr>
        <w:drawing>
          <wp:anchor distT="0" distB="0" distL="114300" distR="114300" simplePos="0" relativeHeight="251771392" behindDoc="1" locked="0" layoutInCell="1" allowOverlap="1" wp14:anchorId="7362BFEF" wp14:editId="2E6A2172">
            <wp:simplePos x="0" y="0"/>
            <wp:positionH relativeFrom="column">
              <wp:posOffset>-35560</wp:posOffset>
            </wp:positionH>
            <wp:positionV relativeFrom="paragraph">
              <wp:posOffset>181610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77777777" w:rsidR="00EA25F4" w:rsidRPr="00827E94" w:rsidRDefault="00EA25F4" w:rsidP="00EA25F4">
      <w:r>
        <w:rPr>
          <w:noProof/>
          <w:lang w:eastAsia="de-DE"/>
        </w:rPr>
        <w:drawing>
          <wp:inline distT="0" distB="0" distL="0" distR="0" wp14:anchorId="3891E25D" wp14:editId="4FA5DC5B">
            <wp:extent cx="4655127" cy="206638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947" cy="207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9036F58" wp14:editId="03D3461C">
            <wp:extent cx="4314305" cy="1153240"/>
            <wp:effectExtent l="0" t="0" r="0" b="889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67" cy="115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354A0E" wp14:editId="2666E988">
            <wp:extent cx="4405745" cy="1177682"/>
            <wp:effectExtent l="0" t="0" r="0" b="381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727" cy="118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5519D634" wp14:editId="5B3B73E3">
            <wp:extent cx="4605250" cy="1231011"/>
            <wp:effectExtent l="0" t="0" r="508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eate_Ligue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003" cy="123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2D9B3FE" wp14:editId="44DAD9A9">
            <wp:extent cx="4513810" cy="1239407"/>
            <wp:effectExtent l="0" t="0" r="127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howSchedul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490" cy="124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ADCFFB0" wp14:editId="2B49CDDE">
            <wp:extent cx="5760720" cy="164592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angeDat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96B89B3" wp14:editId="3D8E7FE1">
            <wp:extent cx="5760720" cy="308800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UserDashboard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Verhaltensdiagramme (Kommunikationsdiagramme)</w:t>
      </w:r>
      <w:bookmarkEnd w:id="11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CF0841" w14:paraId="437945D9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E2500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25448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3C2F86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BFDCC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085D74D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9A15500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3D46CB66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FF5DF3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680648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69D169D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18189ED4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7974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46D43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A724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BDE65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D39FFA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10988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B8797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D44E0B" w14:textId="77777777" w:rsidTr="00FF497E">
        <w:trPr>
          <w:trHeight w:val="551"/>
        </w:trPr>
        <w:tc>
          <w:tcPr>
            <w:tcW w:w="675" w:type="dxa"/>
          </w:tcPr>
          <w:p w14:paraId="0391E14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0E7BB4AA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3ACE91C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21BA9B9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0EEEC6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93723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34DE844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0EEE9A49" w14:textId="77777777" w:rsidTr="00FF497E">
        <w:trPr>
          <w:trHeight w:val="561"/>
        </w:trPr>
        <w:tc>
          <w:tcPr>
            <w:tcW w:w="675" w:type="dxa"/>
          </w:tcPr>
          <w:p w14:paraId="61C2F7E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0FAE29B9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278363E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769BF8D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58A565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C3BAD4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873D63B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EA25F4" w:rsidRPr="00CF0841" w14:paraId="1492BC54" w14:textId="77777777" w:rsidTr="00FF497E">
        <w:trPr>
          <w:trHeight w:val="284"/>
        </w:trPr>
        <w:tc>
          <w:tcPr>
            <w:tcW w:w="675" w:type="dxa"/>
          </w:tcPr>
          <w:p w14:paraId="72A197F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C4EE5F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9D8563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B7186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D4F3C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3CFE1A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910622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798BDE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5C4F988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749BBE8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15E9E79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966408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2C66F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1AFA5D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A7AE3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B127E19" w14:textId="77777777" w:rsidTr="00FF497E">
        <w:trPr>
          <w:trHeight w:val="838"/>
        </w:trPr>
        <w:tc>
          <w:tcPr>
            <w:tcW w:w="675" w:type="dxa"/>
          </w:tcPr>
          <w:p w14:paraId="7CF79B1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42059A3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6BFA40A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7A8FB0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756B14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80C90F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52156FB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FB87F01" w14:textId="77777777" w:rsidTr="00FF497E">
        <w:trPr>
          <w:trHeight w:val="284"/>
        </w:trPr>
        <w:tc>
          <w:tcPr>
            <w:tcW w:w="675" w:type="dxa"/>
          </w:tcPr>
          <w:p w14:paraId="3F7C77A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2506EAC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56AAF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8ED430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30B1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4103BF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DDA032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77777777" w:rsidR="00EA25F4" w:rsidRPr="00BC3A19" w:rsidRDefault="00EA25F4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3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5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5728A" w14:textId="77777777" w:rsidR="00ED13C4" w:rsidRDefault="00ED13C4" w:rsidP="00E602EC">
      <w:pPr>
        <w:spacing w:after="0" w:line="240" w:lineRule="auto"/>
      </w:pPr>
      <w:r>
        <w:separator/>
      </w:r>
    </w:p>
  </w:endnote>
  <w:endnote w:type="continuationSeparator" w:id="0">
    <w:p w14:paraId="31D13C1F" w14:textId="77777777" w:rsidR="00ED13C4" w:rsidRDefault="00ED13C4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528171"/>
      <w:docPartObj>
        <w:docPartGallery w:val="Page Numbers (Bottom of Page)"/>
        <w:docPartUnique/>
      </w:docPartObj>
    </w:sdtPr>
    <w:sdtContent>
      <w:p w14:paraId="2783D039" w14:textId="77777777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9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2EBA1B11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3F9">
          <w:rPr>
            <w:noProof/>
          </w:rPr>
          <w:t>27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C09CD" w14:textId="77777777" w:rsidR="00ED13C4" w:rsidRDefault="00ED13C4" w:rsidP="00E602EC">
      <w:pPr>
        <w:spacing w:after="0" w:line="240" w:lineRule="auto"/>
      </w:pPr>
      <w:r>
        <w:separator/>
      </w:r>
    </w:p>
  </w:footnote>
  <w:footnote w:type="continuationSeparator" w:id="0">
    <w:p w14:paraId="4ADA26D5" w14:textId="77777777" w:rsidR="00ED13C4" w:rsidRDefault="00ED13C4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612388">
    <w:abstractNumId w:val="4"/>
  </w:num>
  <w:num w:numId="2" w16cid:durableId="129827477">
    <w:abstractNumId w:val="0"/>
  </w:num>
  <w:num w:numId="3" w16cid:durableId="1047340124">
    <w:abstractNumId w:val="1"/>
  </w:num>
  <w:num w:numId="4" w16cid:durableId="592980572">
    <w:abstractNumId w:val="3"/>
  </w:num>
  <w:num w:numId="5" w16cid:durableId="1047219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B590B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247D7"/>
    <w:rsid w:val="00D51169"/>
    <w:rsid w:val="00D617B0"/>
    <w:rsid w:val="00D854E7"/>
    <w:rsid w:val="00D85B54"/>
    <w:rsid w:val="00D876B5"/>
    <w:rsid w:val="00D970E8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F37AB-4FD5-4F1D-888A-C540A9BC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2265</Words>
  <Characters>14273</Characters>
  <Application>Microsoft Office Word</Application>
  <DocSecurity>0</DocSecurity>
  <Lines>118</Lines>
  <Paragraphs>3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abian Müller</cp:lastModifiedBy>
  <cp:revision>52</cp:revision>
  <cp:lastPrinted>2017-04-24T06:35:00Z</cp:lastPrinted>
  <dcterms:created xsi:type="dcterms:W3CDTF">2019-09-12T10:26:00Z</dcterms:created>
  <dcterms:modified xsi:type="dcterms:W3CDTF">2022-10-2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